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>Bioinformatics and Statistics</w:t>
      </w:r>
      <w:r w:rsidR="003F1B31" w:rsidRPr="003F7692">
        <w:rPr>
          <w:rFonts w:cs="Times New Roman"/>
          <w:b/>
        </w:rPr>
        <w:t xml:space="preserve">  (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6B65A554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AA4F04">
        <w:rPr>
          <w:rFonts w:cs="Times New Roman"/>
          <w:i/>
        </w:rPr>
        <w:t>Summer 2020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interlocus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ound that high proportion of nucleotide substitutions in multigene families originated with interlocus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Collaborator: Kuangyu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Muth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Matlab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Zhiping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ia-sen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>epartment of Biomath</w:t>
      </w:r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ment of phylogenetic approaches for quantifying interlocus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>Develop Interference laser lithography in Dr. John Muth’s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Suchard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741A560E" w:rsidR="00B143A4" w:rsidRDefault="00B143A4" w:rsidP="00B143A4">
      <w:pPr>
        <w:ind w:left="720" w:hanging="720"/>
        <w:rPr>
          <w:rFonts w:cs="Times New Roman"/>
          <w:i/>
        </w:rPr>
      </w:pPr>
      <w:r w:rsidRPr="003F7692">
        <w:rPr>
          <w:rFonts w:cs="Times New Roman"/>
        </w:rPr>
        <w:t xml:space="preserve">Lemey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Membrebe, J. V., Martin, D., &amp; Suchard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4DAB16B1" w14:textId="45B16D76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>, arXiv:2010.02994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e, W.</w:t>
      </w:r>
      <w:r>
        <w:rPr>
          <w:rFonts w:cs="Times New Roman"/>
        </w:rPr>
        <w:t>,</w:t>
      </w:r>
      <w:r>
        <w:rPr>
          <w:rFonts w:cs="Times New Roman"/>
        </w:rPr>
        <w:t xml:space="preserve"> Liao, M., Zhao, W., Sun, J., Zhao, J., Wang, L., Meng, X., Zhou, J.,</w:t>
      </w:r>
      <w:r>
        <w:rPr>
          <w:rFonts w:cs="Times New Roman"/>
        </w:rPr>
        <w:t xml:space="preserve">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>, Zhang, X., Su, S.</w:t>
      </w:r>
      <w:r w:rsidR="00837FB7">
        <w:rPr>
          <w:rFonts w:cs="Times New Roman"/>
        </w:rPr>
        <w:t>, &amp; Veit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</w:t>
      </w:r>
      <w:r w:rsidRPr="00F330A0">
        <w:rPr>
          <w:rFonts w:cs="Times New Roman"/>
          <w:iCs/>
        </w:rPr>
        <w:t xml:space="preserve">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409B887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Goulder, P.,</w:t>
      </w:r>
      <w:r w:rsidRPr="003F7692">
        <w:rPr>
          <w:rFonts w:cs="Times New Roman"/>
        </w:rPr>
        <w:t xml:space="preserve"> Lemey, P., &amp; Suchard, M. A. (20</w:t>
      </w:r>
      <w:r w:rsidR="00F15EA2">
        <w:rPr>
          <w:rFonts w:cs="Times New Roman"/>
        </w:rPr>
        <w:t>20</w:t>
      </w:r>
      <w:r w:rsidRPr="003F7692">
        <w:rPr>
          <w:rFonts w:cs="Times New Roman"/>
        </w:rPr>
        <w:t xml:space="preserve">) </w:t>
      </w:r>
      <w:r w:rsidRPr="00A1417F">
        <w:rPr>
          <w:rFonts w:cs="Times New Roman"/>
        </w:rPr>
        <w:t>Large-scale inference of correlation among mixed-type biological traits with phylogenetic multivariate probit models</w:t>
      </w:r>
      <w:r w:rsidRPr="003F7692">
        <w:rPr>
          <w:rFonts w:cs="Times New Roman"/>
        </w:rPr>
        <w:t xml:space="preserve">.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C9C36" w14:textId="77777777" w:rsidR="003E5339" w:rsidRDefault="003E5339">
      <w:pPr>
        <w:spacing w:after="0"/>
      </w:pPr>
      <w:r>
        <w:separator/>
      </w:r>
    </w:p>
  </w:endnote>
  <w:endnote w:type="continuationSeparator" w:id="0">
    <w:p w14:paraId="1BD18FC8" w14:textId="77777777" w:rsidR="003E5339" w:rsidRDefault="003E5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5821A" w14:textId="77777777" w:rsidR="003E5339" w:rsidRDefault="003E5339">
      <w:pPr>
        <w:spacing w:after="0"/>
      </w:pPr>
      <w:r>
        <w:separator/>
      </w:r>
    </w:p>
  </w:footnote>
  <w:footnote w:type="continuationSeparator" w:id="0">
    <w:p w14:paraId="4C26840E" w14:textId="77777777" w:rsidR="003E5339" w:rsidRDefault="003E5339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0F00"/>
    <w:rsid w:val="000A1394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89B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B7A15"/>
    <w:rsid w:val="004C43A9"/>
    <w:rsid w:val="004C6A98"/>
    <w:rsid w:val="004C6DCE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434EB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5F6D"/>
    <w:rsid w:val="006C782E"/>
    <w:rsid w:val="006E1615"/>
    <w:rsid w:val="006F20DC"/>
    <w:rsid w:val="006F2B0A"/>
    <w:rsid w:val="006F3ECE"/>
    <w:rsid w:val="006F4C10"/>
    <w:rsid w:val="006F6D11"/>
    <w:rsid w:val="00700449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1D25"/>
    <w:rsid w:val="008225F1"/>
    <w:rsid w:val="00825C9C"/>
    <w:rsid w:val="00826DE0"/>
    <w:rsid w:val="00827CF2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85801"/>
    <w:rsid w:val="00A864A4"/>
    <w:rsid w:val="00A91520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3465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15EA2"/>
    <w:rsid w:val="00F260D9"/>
    <w:rsid w:val="00F27236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69E2"/>
    <w:rsid w:val="00FE05AA"/>
    <w:rsid w:val="00FE0E44"/>
    <w:rsid w:val="00FE177D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52</Words>
  <Characters>105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0-10-13T05:23:00Z</cp:lastPrinted>
  <dcterms:created xsi:type="dcterms:W3CDTF">2020-10-13T05:23:00Z</dcterms:created>
  <dcterms:modified xsi:type="dcterms:W3CDTF">2020-10-13T05:23:00Z</dcterms:modified>
</cp:coreProperties>
</file>